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47b1230f1bcbc755c6b04dd8395cd62a2bcd4"/>
      <w:r>
        <w:rPr>
          <w:b/>
        </w:rPr>
        <w:t xml:space="preserve">ПРОТОКОЛ ПРО РЕЗУЛЬТАТИ ЗЕМЕЛЬНИХ ТОРГІВ № LRE001-UA-20240325-608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кі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6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6.04.2024 12:2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"Для ведення товарного сільськогосподарського виробництва", що розташована на території Макіївської сільської ради Ніжинського району Чернігів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"Для ведення товарного сільськогосподарського виробництва", що розташована на території Макіївської сільської ради Ніжинського району Чернігів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 028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50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508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Нива 2008", ЄДРПОУ: 345939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ОЙЛ НОСІВКА", ЄДРПОУ: 438277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ФІРМА "ІРЖАВЕЦЬКА", ЄДРПОУ: 4454254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САНАВІТАС , ЄДРПОУ: 43639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АГРОНАДІЯ", ЄДРПОУ: 3420926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гропрогрес", ЄДРПОУ: 311745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САНАВІТАС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4:0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Нива 2008"</w:t>
            </w:r>
          </w:p>
        </w:tc>
        <w:tc>
          <w:p>
            <w:pPr>
              <w:pStyle w:val="Compact"/>
              <w:jc w:val="left"/>
            </w:pPr>
            <w:r>
              <w:t xml:space="preserve">4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3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ОЙЛ НОСІВКА"</w:t>
            </w:r>
          </w:p>
        </w:tc>
        <w:tc>
          <w:p>
            <w:pPr>
              <w:pStyle w:val="Compact"/>
              <w:jc w:val="left"/>
            </w:pPr>
            <w:r>
              <w:t xml:space="preserve">50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3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прогрес"</w:t>
            </w:r>
          </w:p>
        </w:tc>
        <w:tc>
          <w:p>
            <w:pPr>
              <w:pStyle w:val="Compact"/>
              <w:jc w:val="left"/>
            </w:pPr>
            <w:r>
              <w:t xml:space="preserve">58 499,9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5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НАДІЯ"</w:t>
            </w:r>
          </w:p>
        </w:tc>
        <w:tc>
          <w:p>
            <w:pPr>
              <w:pStyle w:val="Compact"/>
              <w:jc w:val="left"/>
            </w:pPr>
            <w:r>
              <w:t xml:space="preserve">6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ІРЖАВЕЦЬКА"</w:t>
            </w:r>
          </w:p>
        </w:tc>
        <w:tc>
          <w:p>
            <w:pPr>
              <w:pStyle w:val="Compact"/>
              <w:jc w:val="left"/>
            </w:pPr>
            <w:r>
              <w:t xml:space="preserve">6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39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САНАВІТАС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4:0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Нива 2008"</w:t>
            </w:r>
          </w:p>
        </w:tc>
        <w:tc>
          <w:p>
            <w:pPr>
              <w:pStyle w:val="Compact"/>
              <w:jc w:val="left"/>
            </w:pPr>
            <w:r>
              <w:t xml:space="preserve">8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ОЙЛ НОСІВКА"</w:t>
            </w:r>
          </w:p>
        </w:tc>
        <w:tc>
          <w:p>
            <w:pPr>
              <w:pStyle w:val="Compact"/>
              <w:jc w:val="left"/>
            </w:pPr>
            <w:r>
              <w:t xml:space="preserve">6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прогрес"</w:t>
            </w:r>
          </w:p>
        </w:tc>
        <w:tc>
          <w:p>
            <w:pPr>
              <w:pStyle w:val="Compact"/>
              <w:jc w:val="left"/>
            </w:pPr>
            <w:r>
              <w:t xml:space="preserve">84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НАДІЯ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ІРЖАВЕЦЬКА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5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САНАВІТАС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4:0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ОЙЛ НОСІВКА"</w:t>
            </w:r>
          </w:p>
        </w:tc>
        <w:tc>
          <w:p>
            <w:pPr>
              <w:pStyle w:val="Compact"/>
              <w:jc w:val="left"/>
            </w:pPr>
            <w:r>
              <w:t xml:space="preserve">6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Нива 2008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прогрес"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5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НАДІЯ"</w:t>
            </w:r>
          </w:p>
        </w:tc>
        <w:tc>
          <w:p>
            <w:pPr>
              <w:pStyle w:val="Compact"/>
              <w:jc w:val="left"/>
            </w:pPr>
            <w:r>
              <w:t xml:space="preserve">9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ІРЖАВЕЦЬКА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5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САНАВІТАС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4:0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ОЙЛ НОСІВКА"</w:t>
            </w:r>
          </w:p>
        </w:tc>
        <w:tc>
          <w:p>
            <w:pPr>
              <w:pStyle w:val="Compact"/>
              <w:jc w:val="left"/>
            </w:pPr>
            <w:r>
              <w:t xml:space="preserve">6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ІРЖАВЕЦЬКА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Нива 2008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гропрогрес"</w:t>
            </w:r>
          </w:p>
        </w:tc>
        <w:tc>
          <w:p>
            <w:pPr>
              <w:pStyle w:val="Compact"/>
              <w:jc w:val="left"/>
            </w:pPr>
            <w:r>
              <w:t xml:space="preserve">1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НАДІЯ"</w:t>
            </w:r>
          </w:p>
        </w:tc>
        <w:tc>
          <w:p>
            <w:pPr>
              <w:pStyle w:val="Compact"/>
              <w:jc w:val="left"/>
            </w:pPr>
            <w:r>
              <w:t xml:space="preserve">95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"Агропрогрес", ЄДРПОУ: 311745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550,00 грн (п'ять тисяч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958,42 грн (чотири тисячі дев'ятсот п'ятдесят вісім гривень 4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6 041,58 грн (сто шість тисяч сорок одна гривня 5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Макіїв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415531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Чернігівській обл./тг. с. Макіївка/180106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09812000025631</w:t>
      </w:r>
    </w:p>
    <w:p>
      <w:pPr>
        <w:numPr>
          <w:ilvl w:val="0"/>
          <w:numId w:val="1004"/>
        </w:numPr>
        <w:pStyle w:val="Compact"/>
      </w:pPr>
      <w:r>
        <w:t xml:space="preserve">Одержувач: Макіїв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415531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Чернігівській обл./тг. с. Макіївка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198150000256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ДП "ЧЕРНІГВСЬКИЙ НАУКОВО-ДОСЛІДНИЙ ТА ПРОЕКТНИЙ ІНСТИТУТ ЗЕМЛЕУСТРОЮ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70980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"КРЕДІ АГЛІКОЛЬ 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3006140000026002500194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4 12:2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"Агропрогрес", ЄДРПОУ: 3117450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акії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46:43Z</dcterms:created>
  <dcterms:modified xsi:type="dcterms:W3CDTF">2024-05-18T13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